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956CB" w14:textId="0A8D73E6" w:rsidR="00C31A2D" w:rsidRPr="006B2EBD" w:rsidRDefault="00C31A2D" w:rsidP="00C31A2D">
      <w:pPr>
        <w:jc w:val="center"/>
        <w:rPr>
          <w:rFonts w:cstheme="minorHAnsi"/>
          <w:b/>
          <w:bCs/>
          <w:sz w:val="28"/>
          <w:szCs w:val="28"/>
          <w:u w:val="single"/>
        </w:rPr>
      </w:pPr>
      <w:bookmarkStart w:id="0" w:name="_GoBack"/>
      <w:bookmarkEnd w:id="0"/>
      <w:r w:rsidRPr="006B2EBD">
        <w:rPr>
          <w:rFonts w:cstheme="minorHAnsi"/>
          <w:b/>
          <w:bCs/>
          <w:sz w:val="28"/>
          <w:szCs w:val="28"/>
          <w:u w:val="single"/>
        </w:rPr>
        <w:t>Computer Networks</w:t>
      </w:r>
    </w:p>
    <w:p w14:paraId="6F0E56CE" w14:textId="77777777" w:rsidR="006B2EBD" w:rsidRDefault="00C31A2D" w:rsidP="006B2EBD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bCs/>
          <w:sz w:val="24"/>
          <w:szCs w:val="28"/>
        </w:rPr>
      </w:pPr>
      <w:r w:rsidRPr="006B2EBD">
        <w:rPr>
          <w:rFonts w:cstheme="minorHAnsi"/>
          <w:bCs/>
          <w:sz w:val="24"/>
          <w:szCs w:val="28"/>
        </w:rPr>
        <w:t xml:space="preserve">A computer network is a set of connected computers. </w:t>
      </w:r>
    </w:p>
    <w:p w14:paraId="6BB8BE54" w14:textId="77777777" w:rsidR="006B2EBD" w:rsidRDefault="00C31A2D" w:rsidP="006B2EBD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bCs/>
          <w:sz w:val="24"/>
          <w:szCs w:val="28"/>
        </w:rPr>
      </w:pPr>
      <w:r w:rsidRPr="006B2EBD">
        <w:rPr>
          <w:rFonts w:cstheme="minorHAnsi"/>
          <w:bCs/>
          <w:sz w:val="24"/>
          <w:szCs w:val="28"/>
        </w:rPr>
        <w:t xml:space="preserve">Computers on a network are called nodes. </w:t>
      </w:r>
    </w:p>
    <w:p w14:paraId="7A3BEE50" w14:textId="77777777" w:rsidR="006B2EBD" w:rsidRDefault="00C31A2D" w:rsidP="006B2EBD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bCs/>
          <w:sz w:val="24"/>
          <w:szCs w:val="28"/>
        </w:rPr>
      </w:pPr>
      <w:r w:rsidRPr="006B2EBD">
        <w:rPr>
          <w:rFonts w:cstheme="minorHAnsi"/>
          <w:bCs/>
          <w:sz w:val="24"/>
          <w:szCs w:val="28"/>
        </w:rPr>
        <w:t xml:space="preserve">The connection between computers can be done via cabling, most commonly the Ethernet cable, or wirelessly through radio waves. </w:t>
      </w:r>
    </w:p>
    <w:p w14:paraId="736B5ECA" w14:textId="77777777" w:rsidR="006B2EBD" w:rsidRDefault="00C31A2D" w:rsidP="006B2EBD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bCs/>
          <w:sz w:val="24"/>
          <w:szCs w:val="28"/>
        </w:rPr>
      </w:pPr>
      <w:r w:rsidRPr="006B2EBD">
        <w:rPr>
          <w:rFonts w:cstheme="minorHAnsi"/>
          <w:bCs/>
          <w:sz w:val="24"/>
          <w:szCs w:val="28"/>
        </w:rPr>
        <w:t xml:space="preserve">Connected computers can share resources, like access to the Internet, printers, file servers, and others. </w:t>
      </w:r>
    </w:p>
    <w:p w14:paraId="40DA7DA7" w14:textId="6832797B" w:rsidR="00C31A2D" w:rsidRPr="006B2EBD" w:rsidRDefault="00C31A2D" w:rsidP="006B2EBD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bCs/>
          <w:sz w:val="24"/>
          <w:szCs w:val="28"/>
        </w:rPr>
      </w:pPr>
      <w:r w:rsidRPr="006B2EBD">
        <w:rPr>
          <w:rFonts w:cstheme="minorHAnsi"/>
          <w:bCs/>
          <w:sz w:val="24"/>
          <w:szCs w:val="28"/>
        </w:rPr>
        <w:t>A network is a multipurpose connection, which allows a single computer to do more.</w:t>
      </w:r>
    </w:p>
    <w:p w14:paraId="00270778" w14:textId="49977862" w:rsidR="00C31A2D" w:rsidRPr="006B2EBD" w:rsidRDefault="00C31A2D" w:rsidP="006B2EBD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6B2EBD">
        <w:rPr>
          <w:rFonts w:cstheme="minorHAnsi"/>
          <w:b/>
          <w:bCs/>
          <w:sz w:val="28"/>
          <w:szCs w:val="28"/>
          <w:u w:val="single"/>
        </w:rPr>
        <w:t>A typical university network scenario</w:t>
      </w:r>
    </w:p>
    <w:p w14:paraId="626F2396" w14:textId="2FF15D11" w:rsidR="00FC1A2A" w:rsidRDefault="00C31A2D" w:rsidP="00C31A2D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sider a university consisting of few institutions. Each institution will have few departments. </w:t>
      </w:r>
      <w:r w:rsidR="00FC1A2A" w:rsidRPr="00C31A2D">
        <w:rPr>
          <w:rFonts w:cstheme="minorHAnsi"/>
          <w:sz w:val="24"/>
          <w:szCs w:val="24"/>
        </w:rPr>
        <w:t xml:space="preserve">The university would </w:t>
      </w:r>
      <w:r w:rsidR="00FC1A2A" w:rsidRPr="00C31A2D">
        <w:rPr>
          <w:rFonts w:cstheme="minorHAnsi"/>
          <w:b/>
          <w:bCs/>
          <w:sz w:val="24"/>
          <w:szCs w:val="24"/>
        </w:rPr>
        <w:t>like to upgrade</w:t>
      </w:r>
      <w:r w:rsidR="00FC1A2A" w:rsidRPr="00C31A2D">
        <w:rPr>
          <w:rFonts w:cstheme="minorHAnsi"/>
          <w:sz w:val="24"/>
          <w:szCs w:val="24"/>
        </w:rPr>
        <w:t xml:space="preserve"> the network technology to provide better e-learning, web</w:t>
      </w:r>
      <w:r w:rsidR="00D710C8" w:rsidRPr="00C31A2D">
        <w:rPr>
          <w:rFonts w:cstheme="minorHAnsi"/>
          <w:sz w:val="24"/>
          <w:szCs w:val="24"/>
        </w:rPr>
        <w:t xml:space="preserve"> Services, </w:t>
      </w:r>
      <w:r w:rsidR="00FC1A2A" w:rsidRPr="00C31A2D">
        <w:rPr>
          <w:rFonts w:cstheme="minorHAnsi"/>
          <w:sz w:val="24"/>
          <w:szCs w:val="24"/>
        </w:rPr>
        <w:t xml:space="preserve">email services, corporate information systems, voice, video communication, multimedia and other developments.  </w:t>
      </w:r>
    </w:p>
    <w:p w14:paraId="5136EB2A" w14:textId="46A222B8" w:rsidR="00E07F18" w:rsidRPr="00203BA0" w:rsidRDefault="00E07F18" w:rsidP="00203BA0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E07F18">
        <w:rPr>
          <w:rFonts w:cstheme="minorHAnsi"/>
          <w:sz w:val="24"/>
          <w:szCs w:val="24"/>
        </w:rPr>
        <w:t xml:space="preserve">The university campus has three buildings: Building A, B and C. The university server room, IT staff and university support staff offices are in Building B. The laboratories are in Building A and C. </w:t>
      </w:r>
    </w:p>
    <w:p w14:paraId="645FDB1E" w14:textId="73063BF4" w:rsidR="00FC1A2A" w:rsidRPr="00D710C8" w:rsidRDefault="00C64EB7" w:rsidP="00D710C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ume</w:t>
      </w:r>
      <w:r w:rsidR="00C31A2D">
        <w:rPr>
          <w:rFonts w:cstheme="minorHAnsi"/>
          <w:sz w:val="24"/>
          <w:szCs w:val="24"/>
        </w:rPr>
        <w:t xml:space="preserve"> that t</w:t>
      </w:r>
      <w:r w:rsidR="00FC1A2A" w:rsidRPr="00D710C8">
        <w:rPr>
          <w:rFonts w:cstheme="minorHAnsi"/>
          <w:sz w:val="24"/>
          <w:szCs w:val="24"/>
        </w:rPr>
        <w:t xml:space="preserve">he </w:t>
      </w:r>
      <w:r w:rsidR="00FC1A2A" w:rsidRPr="00BA5659">
        <w:rPr>
          <w:rFonts w:cstheme="minorHAnsi"/>
          <w:b/>
          <w:bCs/>
          <w:sz w:val="24"/>
          <w:szCs w:val="24"/>
        </w:rPr>
        <w:t>current network technology</w:t>
      </w:r>
      <w:r w:rsidR="00FC1A2A" w:rsidRPr="00D710C8">
        <w:rPr>
          <w:rFonts w:cstheme="minorHAnsi"/>
          <w:sz w:val="24"/>
          <w:szCs w:val="24"/>
        </w:rPr>
        <w:t xml:space="preserve"> is based on </w:t>
      </w:r>
      <w:r w:rsidR="00FC1A2A" w:rsidRPr="00BA5659">
        <w:rPr>
          <w:rFonts w:cstheme="minorHAnsi"/>
          <w:b/>
          <w:bCs/>
          <w:sz w:val="24"/>
          <w:szCs w:val="24"/>
        </w:rPr>
        <w:t>10BaseT cabling</w:t>
      </w:r>
      <w:r w:rsidR="00FC1A2A" w:rsidRPr="00D710C8">
        <w:rPr>
          <w:rFonts w:cstheme="minorHAnsi"/>
          <w:sz w:val="24"/>
          <w:szCs w:val="24"/>
        </w:rPr>
        <w:t xml:space="preserve"> and </w:t>
      </w:r>
      <w:r w:rsidR="00FC1A2A" w:rsidRPr="00BA5659">
        <w:rPr>
          <w:rFonts w:cstheme="minorHAnsi"/>
          <w:b/>
          <w:bCs/>
          <w:sz w:val="24"/>
          <w:szCs w:val="24"/>
        </w:rPr>
        <w:t>10Base-T Hubs</w:t>
      </w:r>
      <w:r w:rsidR="00FC1A2A" w:rsidRPr="00D710C8">
        <w:rPr>
          <w:rFonts w:cstheme="minorHAnsi"/>
          <w:sz w:val="24"/>
          <w:szCs w:val="24"/>
        </w:rPr>
        <w:t>. Remote access into the universi</w:t>
      </w:r>
      <w:r w:rsidR="00C31A2D">
        <w:rPr>
          <w:rFonts w:cstheme="minorHAnsi"/>
          <w:sz w:val="24"/>
          <w:szCs w:val="24"/>
        </w:rPr>
        <w:t xml:space="preserve">ty network is provided through </w:t>
      </w:r>
      <w:r w:rsidR="00FC1A2A" w:rsidRPr="00D710C8">
        <w:rPr>
          <w:rFonts w:cstheme="minorHAnsi"/>
          <w:sz w:val="24"/>
          <w:szCs w:val="24"/>
        </w:rPr>
        <w:t xml:space="preserve">an ADSL Internet link terminating in </w:t>
      </w:r>
      <w:r w:rsidR="00C31A2D">
        <w:rPr>
          <w:rFonts w:cstheme="minorHAnsi"/>
          <w:sz w:val="24"/>
          <w:szCs w:val="24"/>
        </w:rPr>
        <w:t>a b</w:t>
      </w:r>
      <w:r w:rsidR="00FC1A2A" w:rsidRPr="00D710C8">
        <w:rPr>
          <w:rFonts w:cstheme="minorHAnsi"/>
          <w:sz w:val="24"/>
          <w:szCs w:val="24"/>
        </w:rPr>
        <w:t xml:space="preserve">uilding B. </w:t>
      </w:r>
    </w:p>
    <w:p w14:paraId="478A69BD" w14:textId="0AF223CB" w:rsidR="00FC1A2A" w:rsidRPr="00D710C8" w:rsidRDefault="00FC1A2A" w:rsidP="00D710C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The university has </w:t>
      </w:r>
      <w:r w:rsidR="00C64EB7">
        <w:rPr>
          <w:rFonts w:cstheme="minorHAnsi"/>
          <w:sz w:val="24"/>
          <w:szCs w:val="24"/>
        </w:rPr>
        <w:t xml:space="preserve">about </w:t>
      </w:r>
      <w:r w:rsidRPr="00D710C8">
        <w:rPr>
          <w:rFonts w:cstheme="minorHAnsi"/>
          <w:sz w:val="24"/>
          <w:szCs w:val="24"/>
        </w:rPr>
        <w:t xml:space="preserve">20,000 students in </w:t>
      </w:r>
      <w:r w:rsidRPr="00BA5659">
        <w:rPr>
          <w:rFonts w:cstheme="minorHAnsi"/>
          <w:b/>
          <w:bCs/>
          <w:sz w:val="24"/>
          <w:szCs w:val="24"/>
        </w:rPr>
        <w:t>three</w:t>
      </w:r>
      <w:r w:rsidR="00D710C8" w:rsidRPr="00BA5659">
        <w:rPr>
          <w:rFonts w:cstheme="minorHAnsi"/>
          <w:b/>
          <w:bCs/>
          <w:sz w:val="24"/>
          <w:szCs w:val="24"/>
        </w:rPr>
        <w:t xml:space="preserve"> facilities</w:t>
      </w:r>
      <w:r w:rsidRPr="00BA5659">
        <w:rPr>
          <w:rFonts w:cstheme="minorHAnsi"/>
          <w:b/>
          <w:bCs/>
          <w:sz w:val="24"/>
          <w:szCs w:val="24"/>
        </w:rPr>
        <w:t xml:space="preserve"> distributed over the campus</w:t>
      </w:r>
      <w:r w:rsidR="00D710C8" w:rsidRPr="00BA5659">
        <w:rPr>
          <w:rFonts w:cstheme="minorHAnsi"/>
          <w:b/>
          <w:bCs/>
          <w:sz w:val="24"/>
          <w:szCs w:val="24"/>
        </w:rPr>
        <w:t>es</w:t>
      </w:r>
      <w:r w:rsidRPr="00D710C8">
        <w:rPr>
          <w:rFonts w:cstheme="minorHAnsi"/>
          <w:sz w:val="24"/>
          <w:szCs w:val="24"/>
        </w:rPr>
        <w:t xml:space="preserve">; these are the faculties of Engineering/Computing, Health Sciences, Business, and Art/Design. </w:t>
      </w:r>
      <w:r w:rsidR="00C64EB7">
        <w:rPr>
          <w:rFonts w:cstheme="minorHAnsi"/>
          <w:sz w:val="24"/>
          <w:szCs w:val="24"/>
        </w:rPr>
        <w:t>Every member of staff in the University has a PC and a</w:t>
      </w:r>
      <w:r w:rsidRPr="00D710C8">
        <w:rPr>
          <w:rFonts w:cstheme="minorHAnsi"/>
          <w:sz w:val="24"/>
          <w:szCs w:val="24"/>
        </w:rPr>
        <w:t xml:space="preserve"> </w:t>
      </w:r>
      <w:r w:rsidR="00D710C8" w:rsidRPr="00D710C8">
        <w:rPr>
          <w:rFonts w:cstheme="minorHAnsi"/>
          <w:sz w:val="24"/>
          <w:szCs w:val="24"/>
        </w:rPr>
        <w:t>Laptop</w:t>
      </w:r>
      <w:r w:rsidRPr="00D710C8">
        <w:rPr>
          <w:rFonts w:cstheme="minorHAnsi"/>
          <w:sz w:val="24"/>
          <w:szCs w:val="24"/>
        </w:rPr>
        <w:t xml:space="preserve">.  </w:t>
      </w:r>
    </w:p>
    <w:p w14:paraId="230E88F2" w14:textId="6722723F" w:rsidR="00FC1A2A" w:rsidRPr="00D710C8" w:rsidRDefault="00FC1A2A" w:rsidP="00D710C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 w:rsidRPr="00D710C8">
        <w:rPr>
          <w:rFonts w:cstheme="minorHAnsi"/>
          <w:b/>
          <w:bCs/>
          <w:sz w:val="24"/>
          <w:szCs w:val="24"/>
        </w:rPr>
        <w:t>Requirements of new network technology</w:t>
      </w:r>
      <w:r w:rsidR="00D710C8" w:rsidRPr="00D710C8">
        <w:rPr>
          <w:rFonts w:cstheme="minorHAnsi"/>
          <w:b/>
          <w:bCs/>
          <w:sz w:val="24"/>
          <w:szCs w:val="24"/>
        </w:rPr>
        <w:t>:</w:t>
      </w:r>
    </w:p>
    <w:p w14:paraId="7BE15428" w14:textId="38609920" w:rsidR="00FC1A2A" w:rsidRPr="00D710C8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Each student will be offered 2GB of storage. Total storage space required for 20</w:t>
      </w:r>
      <w:r w:rsidR="00D710C8">
        <w:rPr>
          <w:rFonts w:cstheme="minorHAnsi"/>
          <w:sz w:val="24"/>
          <w:szCs w:val="24"/>
        </w:rPr>
        <w:t>,</w:t>
      </w:r>
      <w:r w:rsidRPr="00D710C8">
        <w:rPr>
          <w:rFonts w:cstheme="minorHAnsi"/>
          <w:sz w:val="24"/>
          <w:szCs w:val="24"/>
        </w:rPr>
        <w:t>000 students</w:t>
      </w:r>
      <w:r w:rsidR="00D710C8">
        <w:rPr>
          <w:rFonts w:cstheme="minorHAnsi"/>
          <w:sz w:val="24"/>
          <w:szCs w:val="24"/>
        </w:rPr>
        <w:t xml:space="preserve"> is </w:t>
      </w:r>
      <w:r w:rsidRPr="00D710C8">
        <w:rPr>
          <w:rFonts w:cstheme="minorHAnsi"/>
          <w:sz w:val="24"/>
          <w:szCs w:val="24"/>
        </w:rPr>
        <w:t xml:space="preserve">40.96 TB </w:t>
      </w:r>
    </w:p>
    <w:p w14:paraId="0DE5F5B8" w14:textId="61698DD6" w:rsidR="00FC1A2A" w:rsidRPr="00D710C8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Each staff member will be offered 5GB of storage. Total storage space</w:t>
      </w:r>
      <w:r w:rsidR="00D710C8">
        <w:rPr>
          <w:rFonts w:cstheme="minorHAnsi"/>
          <w:sz w:val="24"/>
          <w:szCs w:val="24"/>
        </w:rPr>
        <w:t xml:space="preserve"> </w:t>
      </w:r>
      <w:r w:rsidRPr="00D710C8">
        <w:rPr>
          <w:rFonts w:cstheme="minorHAnsi"/>
          <w:sz w:val="24"/>
          <w:szCs w:val="24"/>
        </w:rPr>
        <w:t>required for 450 staff</w:t>
      </w:r>
      <w:r w:rsidR="00D710C8" w:rsidRPr="00D710C8">
        <w:rPr>
          <w:rFonts w:cstheme="minorHAnsi"/>
          <w:sz w:val="24"/>
          <w:szCs w:val="24"/>
        </w:rPr>
        <w:t xml:space="preserve"> </w:t>
      </w:r>
      <w:r w:rsidRPr="00D710C8">
        <w:rPr>
          <w:rFonts w:cstheme="minorHAnsi"/>
          <w:sz w:val="24"/>
          <w:szCs w:val="24"/>
        </w:rPr>
        <w:t>members</w:t>
      </w:r>
      <w:r w:rsidR="00D710C8">
        <w:rPr>
          <w:rFonts w:cstheme="minorHAnsi"/>
          <w:sz w:val="24"/>
          <w:szCs w:val="24"/>
        </w:rPr>
        <w:t xml:space="preserve"> is</w:t>
      </w:r>
      <w:r w:rsidRPr="00D710C8">
        <w:rPr>
          <w:rFonts w:cstheme="minorHAnsi"/>
          <w:sz w:val="24"/>
          <w:szCs w:val="24"/>
        </w:rPr>
        <w:t xml:space="preserve"> 2.304 TB. </w:t>
      </w:r>
    </w:p>
    <w:p w14:paraId="4A105063" w14:textId="060DE2CD" w:rsidR="00FC1A2A" w:rsidRPr="00D710C8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Wireless LAN access within all buildings. </w:t>
      </w:r>
    </w:p>
    <w:p w14:paraId="6EE8B6CF" w14:textId="5DC29096" w:rsidR="00FC1A2A" w:rsidRPr="00D710C8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IP based video and voice communication. </w:t>
      </w:r>
    </w:p>
    <w:p w14:paraId="70BA2306" w14:textId="0C31BA97" w:rsidR="00FC1A2A" w:rsidRPr="00D710C8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Remote access to university network. </w:t>
      </w:r>
    </w:p>
    <w:p w14:paraId="3F4F93D0" w14:textId="024DC315" w:rsidR="002E3112" w:rsidRDefault="00FC1A2A" w:rsidP="00D710C8">
      <w:pPr>
        <w:pStyle w:val="ListParagraph"/>
        <w:numPr>
          <w:ilvl w:val="1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Provisions for backups, disaster recovery and redundancy.</w:t>
      </w:r>
    </w:p>
    <w:p w14:paraId="34948F49" w14:textId="77777777" w:rsidR="00E07F18" w:rsidRDefault="00E07F18" w:rsidP="00E07F18">
      <w:pPr>
        <w:pStyle w:val="ListParagraph"/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</w:p>
    <w:p w14:paraId="7C41A8E8" w14:textId="6955DA70" w:rsidR="00D710C8" w:rsidRPr="006B2EBD" w:rsidRDefault="00D710C8" w:rsidP="006B2EBD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6B2EBD">
        <w:rPr>
          <w:rFonts w:cstheme="minorHAnsi"/>
          <w:b/>
          <w:bCs/>
          <w:sz w:val="24"/>
          <w:szCs w:val="24"/>
        </w:rPr>
        <w:lastRenderedPageBreak/>
        <w:t>Facility Requirements in Each Building:</w:t>
      </w:r>
    </w:p>
    <w:p w14:paraId="4CDAC8D3" w14:textId="279BAADC" w:rsidR="00DF6E74" w:rsidRPr="00DF6E74" w:rsidRDefault="00DF6E74" w:rsidP="00DF6E74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 w:rsidRPr="00DF6E74">
        <w:rPr>
          <w:rFonts w:cstheme="minorHAnsi"/>
          <w:b/>
          <w:bCs/>
          <w:sz w:val="24"/>
          <w:szCs w:val="24"/>
        </w:rPr>
        <w:t>Building A:</w:t>
      </w:r>
    </w:p>
    <w:p w14:paraId="54114A69" w14:textId="77777777" w:rsidR="00DF6E74" w:rsidRPr="00D710C8" w:rsidRDefault="00DF6E74" w:rsidP="00DF6E74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Total number of workstations are 700. </w:t>
      </w:r>
    </w:p>
    <w:p w14:paraId="366088EB" w14:textId="77777777" w:rsidR="00DF6E74" w:rsidRPr="00D710C8" w:rsidRDefault="00DF6E74" w:rsidP="00DF6E74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500 workstations in 6 separate laboratories with 84 workstations in each lab. </w:t>
      </w:r>
    </w:p>
    <w:p w14:paraId="307172FE" w14:textId="77777777" w:rsidR="00DF6E74" w:rsidRDefault="00DF6E74" w:rsidP="00DF6E74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200 workstations in the library.</w:t>
      </w:r>
    </w:p>
    <w:p w14:paraId="0B554907" w14:textId="77777777" w:rsidR="00DF6E74" w:rsidRDefault="00DF6E74" w:rsidP="00DF6E74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Network Diagram in Building A</w:t>
      </w:r>
    </w:p>
    <w:p w14:paraId="30A20E74" w14:textId="77777777" w:rsidR="00DF6E74" w:rsidRPr="00203BA0" w:rsidRDefault="00DF6E74" w:rsidP="00203BA0">
      <w:pPr>
        <w:spacing w:after="0" w:line="360" w:lineRule="auto"/>
        <w:ind w:left="360"/>
        <w:jc w:val="both"/>
        <w:rPr>
          <w:rFonts w:cstheme="minorHAnsi"/>
          <w:b/>
          <w:bCs/>
          <w:sz w:val="24"/>
          <w:szCs w:val="24"/>
        </w:rPr>
      </w:pPr>
    </w:p>
    <w:p w14:paraId="4AD47BE4" w14:textId="086D5F4D" w:rsidR="00E07F18" w:rsidRDefault="00BC331E" w:rsidP="00BC331E">
      <w:pPr>
        <w:spacing w:after="0" w:line="360" w:lineRule="auto"/>
        <w:ind w:left="360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66EDD474" wp14:editId="160FF849">
            <wp:extent cx="6233795" cy="4899660"/>
            <wp:effectExtent l="0" t="0" r="0" b="0"/>
            <wp:docPr id="7" name="Picture 7" descr="A picture containing sky, table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t-infrastruc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1126" cy="492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8C7C" w14:textId="77777777" w:rsidR="00DF6E74" w:rsidRPr="00E07F18" w:rsidRDefault="00DF6E74" w:rsidP="00E07F18">
      <w:pPr>
        <w:spacing w:after="0" w:line="360" w:lineRule="auto"/>
        <w:ind w:left="360"/>
        <w:jc w:val="both"/>
        <w:rPr>
          <w:rFonts w:cstheme="minorHAnsi"/>
          <w:b/>
          <w:bCs/>
          <w:sz w:val="24"/>
          <w:szCs w:val="24"/>
        </w:rPr>
      </w:pPr>
    </w:p>
    <w:p w14:paraId="462FE79C" w14:textId="7E8B39CC" w:rsidR="00D710C8" w:rsidRDefault="00E07F18" w:rsidP="00DF6E74">
      <w:pPr>
        <w:jc w:val="center"/>
        <w:rPr>
          <w:rFonts w:cstheme="minorHAnsi"/>
          <w:b/>
          <w:sz w:val="28"/>
          <w:szCs w:val="24"/>
        </w:rPr>
      </w:pPr>
      <w:r w:rsidRPr="00203BA0">
        <w:rPr>
          <w:rFonts w:cstheme="minorHAnsi"/>
          <w:b/>
          <w:sz w:val="28"/>
          <w:szCs w:val="24"/>
        </w:rPr>
        <w:t>Network Diagram of Building A</w:t>
      </w:r>
    </w:p>
    <w:p w14:paraId="3E3555A0" w14:textId="7DB4BC71" w:rsidR="00DF6E74" w:rsidRDefault="00DF6E74" w:rsidP="00DF6E74">
      <w:pPr>
        <w:rPr>
          <w:rFonts w:cstheme="minorHAnsi"/>
          <w:b/>
          <w:sz w:val="28"/>
          <w:szCs w:val="24"/>
        </w:rPr>
      </w:pPr>
    </w:p>
    <w:p w14:paraId="19AE3689" w14:textId="07AA6F19" w:rsidR="003F79C4" w:rsidRDefault="003F79C4" w:rsidP="00DF6E74">
      <w:pPr>
        <w:rPr>
          <w:rFonts w:cstheme="minorHAnsi"/>
          <w:b/>
          <w:sz w:val="28"/>
          <w:szCs w:val="24"/>
        </w:rPr>
      </w:pPr>
    </w:p>
    <w:p w14:paraId="3074D598" w14:textId="0D32F4F3" w:rsidR="003F79C4" w:rsidRDefault="003F79C4" w:rsidP="00DF6E74">
      <w:pPr>
        <w:rPr>
          <w:rFonts w:cstheme="minorHAnsi"/>
          <w:b/>
          <w:sz w:val="28"/>
          <w:szCs w:val="24"/>
        </w:rPr>
      </w:pPr>
    </w:p>
    <w:p w14:paraId="76EBC1C0" w14:textId="4D74DAC9" w:rsidR="003F79C4" w:rsidRDefault="003F79C4" w:rsidP="00DF6E74">
      <w:pPr>
        <w:rPr>
          <w:rFonts w:cstheme="minorHAnsi"/>
          <w:b/>
          <w:sz w:val="28"/>
          <w:szCs w:val="24"/>
        </w:rPr>
      </w:pPr>
    </w:p>
    <w:p w14:paraId="16FA2A90" w14:textId="77777777" w:rsidR="003F79C4" w:rsidRPr="00DF6E74" w:rsidRDefault="003F79C4" w:rsidP="00DF6E74">
      <w:pPr>
        <w:rPr>
          <w:rFonts w:cstheme="minorHAnsi"/>
          <w:b/>
          <w:sz w:val="28"/>
          <w:szCs w:val="24"/>
        </w:rPr>
      </w:pPr>
    </w:p>
    <w:p w14:paraId="79A0628A" w14:textId="778B69C9" w:rsidR="00DF6E74" w:rsidRPr="00DF6E74" w:rsidRDefault="00DF6E74" w:rsidP="00DF6E74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 w:rsidRPr="00DF6E74">
        <w:rPr>
          <w:rFonts w:cstheme="minorHAnsi"/>
          <w:b/>
          <w:bCs/>
          <w:sz w:val="24"/>
          <w:szCs w:val="24"/>
        </w:rPr>
        <w:lastRenderedPageBreak/>
        <w:t xml:space="preserve">Building </w:t>
      </w:r>
      <w:r>
        <w:rPr>
          <w:rFonts w:cstheme="minorHAnsi"/>
          <w:b/>
          <w:bCs/>
          <w:sz w:val="24"/>
          <w:szCs w:val="24"/>
        </w:rPr>
        <w:t>B</w:t>
      </w:r>
      <w:r w:rsidRPr="00DF6E74">
        <w:rPr>
          <w:rFonts w:cstheme="minorHAnsi"/>
          <w:b/>
          <w:bCs/>
          <w:sz w:val="24"/>
          <w:szCs w:val="24"/>
        </w:rPr>
        <w:t>:</w:t>
      </w:r>
    </w:p>
    <w:p w14:paraId="0C09D910" w14:textId="77777777" w:rsidR="00DF6E74" w:rsidRPr="00D710C8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Total number of workstations</w:t>
      </w:r>
      <w:r>
        <w:rPr>
          <w:rFonts w:cstheme="minorHAnsi"/>
          <w:sz w:val="24"/>
          <w:szCs w:val="24"/>
        </w:rPr>
        <w:t xml:space="preserve"> are</w:t>
      </w:r>
      <w:r w:rsidRPr="00D710C8">
        <w:rPr>
          <w:rFonts w:cstheme="minorHAnsi"/>
          <w:sz w:val="24"/>
          <w:szCs w:val="24"/>
        </w:rPr>
        <w:t xml:space="preserve"> 600. </w:t>
      </w:r>
    </w:p>
    <w:p w14:paraId="70D8FBFF" w14:textId="77777777" w:rsidR="00DF6E74" w:rsidRPr="00D710C8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500 workstations in 3 labs. 167 workstations in each lab. </w:t>
      </w:r>
    </w:p>
    <w:p w14:paraId="4F4866E3" w14:textId="77777777" w:rsidR="00DF6E74" w:rsidRPr="00D710C8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50 workstations for IT staff machines. </w:t>
      </w:r>
    </w:p>
    <w:p w14:paraId="279FF90B" w14:textId="77777777" w:rsidR="00DF6E74" w:rsidRPr="00D710C8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 xml:space="preserve">50 workstations for university support services staff. </w:t>
      </w:r>
    </w:p>
    <w:p w14:paraId="3F21E806" w14:textId="77777777" w:rsidR="00DF6E74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710C8">
        <w:rPr>
          <w:rFonts w:cstheme="minorHAnsi"/>
          <w:sz w:val="24"/>
          <w:szCs w:val="24"/>
        </w:rPr>
        <w:t>Servers</w:t>
      </w:r>
      <w:r>
        <w:rPr>
          <w:rFonts w:cstheme="minorHAnsi"/>
          <w:sz w:val="24"/>
          <w:szCs w:val="24"/>
        </w:rPr>
        <w:t xml:space="preserve">: </w:t>
      </w:r>
      <w:r w:rsidRPr="00D710C8">
        <w:rPr>
          <w:rFonts w:cstheme="minorHAnsi"/>
          <w:sz w:val="24"/>
          <w:szCs w:val="24"/>
        </w:rPr>
        <w:t>DNS Server, HTTP server, SMTP server, FTP server, TFTP Server</w:t>
      </w:r>
    </w:p>
    <w:p w14:paraId="12CEFD88" w14:textId="77777777" w:rsidR="00DF6E74" w:rsidRDefault="00DF6E74" w:rsidP="00DF6E74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5286E">
        <w:rPr>
          <w:rFonts w:cstheme="minorHAnsi"/>
          <w:sz w:val="24"/>
          <w:szCs w:val="24"/>
        </w:rPr>
        <w:t>Network Diagram in Building B</w:t>
      </w:r>
    </w:p>
    <w:p w14:paraId="39F29054" w14:textId="7D55373B" w:rsidR="00203BA0" w:rsidRPr="00BC331E" w:rsidRDefault="00DF6E74" w:rsidP="006B2EB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drawing>
          <wp:inline distT="0" distB="0" distL="0" distR="0" wp14:anchorId="641E06E4" wp14:editId="135CD61D">
            <wp:extent cx="6480175" cy="6301740"/>
            <wp:effectExtent l="0" t="0" r="0" b="3810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uilding-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4139" cy="630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753A5" w14:textId="6B8EC25E" w:rsidR="00203BA0" w:rsidRDefault="00203BA0" w:rsidP="00203BA0">
      <w:pPr>
        <w:jc w:val="center"/>
        <w:rPr>
          <w:rFonts w:cstheme="minorHAnsi"/>
          <w:b/>
          <w:sz w:val="28"/>
          <w:szCs w:val="24"/>
        </w:rPr>
      </w:pPr>
      <w:r w:rsidRPr="00203BA0">
        <w:rPr>
          <w:rFonts w:cstheme="minorHAnsi"/>
          <w:b/>
          <w:sz w:val="28"/>
          <w:szCs w:val="24"/>
        </w:rPr>
        <w:t>Network Diagram of Building B</w:t>
      </w:r>
    </w:p>
    <w:p w14:paraId="5EC373F4" w14:textId="4934C67F" w:rsidR="003F79C4" w:rsidRDefault="003F79C4" w:rsidP="00203BA0">
      <w:pPr>
        <w:jc w:val="center"/>
        <w:rPr>
          <w:rFonts w:cstheme="minorHAnsi"/>
          <w:b/>
          <w:sz w:val="28"/>
          <w:szCs w:val="24"/>
        </w:rPr>
      </w:pPr>
    </w:p>
    <w:p w14:paraId="08AFDDEB" w14:textId="77777777" w:rsidR="006B2EBD" w:rsidRDefault="006B2EBD" w:rsidP="00203BA0">
      <w:pPr>
        <w:jc w:val="center"/>
        <w:rPr>
          <w:rFonts w:cstheme="minorHAnsi"/>
          <w:b/>
          <w:sz w:val="28"/>
          <w:szCs w:val="24"/>
        </w:rPr>
      </w:pPr>
    </w:p>
    <w:p w14:paraId="12AC018D" w14:textId="61294C65" w:rsidR="00BC331E" w:rsidRPr="00DF6E74" w:rsidRDefault="00BC331E" w:rsidP="00BC331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 w:rsidRPr="00DF6E74">
        <w:rPr>
          <w:rFonts w:cstheme="minorHAnsi"/>
          <w:b/>
          <w:bCs/>
          <w:sz w:val="24"/>
          <w:szCs w:val="24"/>
        </w:rPr>
        <w:lastRenderedPageBreak/>
        <w:t xml:space="preserve">Building </w:t>
      </w:r>
      <w:r>
        <w:rPr>
          <w:rFonts w:cstheme="minorHAnsi"/>
          <w:b/>
          <w:bCs/>
          <w:sz w:val="24"/>
          <w:szCs w:val="24"/>
        </w:rPr>
        <w:t>C</w:t>
      </w:r>
      <w:r w:rsidRPr="00DF6E74">
        <w:rPr>
          <w:rFonts w:cstheme="minorHAnsi"/>
          <w:b/>
          <w:bCs/>
          <w:sz w:val="24"/>
          <w:szCs w:val="24"/>
        </w:rPr>
        <w:t>:</w:t>
      </w:r>
    </w:p>
    <w:p w14:paraId="6168CEDA" w14:textId="77777777" w:rsidR="00BC331E" w:rsidRDefault="00BC331E" w:rsidP="00BC331E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5286E">
        <w:rPr>
          <w:rFonts w:cstheme="minorHAnsi"/>
          <w:sz w:val="24"/>
          <w:szCs w:val="24"/>
        </w:rPr>
        <w:t>Total number of workstations</w:t>
      </w:r>
      <w:r>
        <w:rPr>
          <w:rFonts w:cstheme="minorHAnsi"/>
          <w:sz w:val="24"/>
          <w:szCs w:val="24"/>
        </w:rPr>
        <w:t xml:space="preserve"> are</w:t>
      </w:r>
      <w:r w:rsidRPr="00B5286E">
        <w:rPr>
          <w:rFonts w:cstheme="minorHAnsi"/>
          <w:sz w:val="24"/>
          <w:szCs w:val="24"/>
        </w:rPr>
        <w:t xml:space="preserve"> 750 </w:t>
      </w:r>
    </w:p>
    <w:p w14:paraId="77EB12E2" w14:textId="513EC67F" w:rsidR="00BC331E" w:rsidRPr="003F79C4" w:rsidRDefault="00BC331E" w:rsidP="00BC331E">
      <w:pPr>
        <w:pStyle w:val="ListParagraph"/>
        <w:numPr>
          <w:ilvl w:val="2"/>
          <w:numId w:val="4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5286E">
        <w:rPr>
          <w:rFonts w:cstheme="minorHAnsi"/>
          <w:sz w:val="24"/>
          <w:szCs w:val="24"/>
        </w:rPr>
        <w:t>750 workstations in 10 labs.</w:t>
      </w:r>
    </w:p>
    <w:p w14:paraId="2D8D8BDE" w14:textId="23E2C7D3" w:rsidR="00D710C8" w:rsidRPr="00203BA0" w:rsidRDefault="00D710C8" w:rsidP="00203BA0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4AFEBE67" w14:textId="461BAF89" w:rsidR="00B5286E" w:rsidRDefault="003F79C4" w:rsidP="00B5286E">
      <w:p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F2A0625" wp14:editId="05F5BB16">
            <wp:extent cx="6477000" cy="6248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uilding-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C290C" w14:textId="607172DF" w:rsidR="00203BA0" w:rsidRDefault="00203BA0" w:rsidP="00203BA0">
      <w:pPr>
        <w:spacing w:after="0" w:line="360" w:lineRule="auto"/>
        <w:jc w:val="center"/>
        <w:rPr>
          <w:rFonts w:cstheme="minorHAnsi"/>
          <w:b/>
          <w:bCs/>
          <w:sz w:val="28"/>
          <w:szCs w:val="24"/>
        </w:rPr>
      </w:pPr>
      <w:r w:rsidRPr="00203BA0">
        <w:rPr>
          <w:rFonts w:cstheme="minorHAnsi"/>
          <w:b/>
          <w:bCs/>
          <w:sz w:val="28"/>
          <w:szCs w:val="24"/>
        </w:rPr>
        <w:t>Network Diagram of Building C</w:t>
      </w:r>
    </w:p>
    <w:p w14:paraId="7B50B810" w14:textId="5DE12370" w:rsidR="00203BA0" w:rsidRDefault="00203BA0" w:rsidP="00203BA0">
      <w:pPr>
        <w:spacing w:after="0" w:line="360" w:lineRule="auto"/>
        <w:jc w:val="center"/>
        <w:rPr>
          <w:rFonts w:cstheme="minorHAnsi"/>
          <w:b/>
          <w:bCs/>
          <w:sz w:val="28"/>
          <w:szCs w:val="24"/>
        </w:rPr>
      </w:pPr>
    </w:p>
    <w:p w14:paraId="211959D4" w14:textId="77777777" w:rsidR="006B2EBD" w:rsidRPr="00203BA0" w:rsidRDefault="006B2EBD" w:rsidP="00203BA0">
      <w:pPr>
        <w:spacing w:after="0" w:line="360" w:lineRule="auto"/>
        <w:jc w:val="center"/>
        <w:rPr>
          <w:rFonts w:cstheme="minorHAnsi"/>
          <w:b/>
          <w:bCs/>
          <w:sz w:val="28"/>
          <w:szCs w:val="24"/>
        </w:rPr>
      </w:pPr>
    </w:p>
    <w:p w14:paraId="73D63D70" w14:textId="57271738" w:rsidR="00203BA0" w:rsidRPr="00203BA0" w:rsidRDefault="00203BA0" w:rsidP="00203BA0">
      <w:pPr>
        <w:pStyle w:val="ListParagraph"/>
        <w:spacing w:after="0" w:line="360" w:lineRule="auto"/>
        <w:ind w:left="1440"/>
        <w:jc w:val="both"/>
        <w:rPr>
          <w:rFonts w:cstheme="minorHAnsi"/>
          <w:b/>
          <w:bCs/>
          <w:sz w:val="24"/>
          <w:szCs w:val="24"/>
        </w:rPr>
      </w:pPr>
    </w:p>
    <w:p w14:paraId="7DBC5603" w14:textId="7051C914" w:rsidR="00203BA0" w:rsidRDefault="00203BA0" w:rsidP="00203BA0">
      <w:pPr>
        <w:pStyle w:val="ListParagraph"/>
        <w:spacing w:after="0" w:line="360" w:lineRule="auto"/>
        <w:ind w:left="1440"/>
        <w:jc w:val="both"/>
        <w:rPr>
          <w:rFonts w:cstheme="minorHAnsi"/>
          <w:b/>
          <w:bCs/>
          <w:sz w:val="24"/>
          <w:szCs w:val="24"/>
        </w:rPr>
      </w:pPr>
    </w:p>
    <w:p w14:paraId="61ED2FEE" w14:textId="77777777" w:rsidR="003F79C4" w:rsidRPr="00203BA0" w:rsidRDefault="003F79C4" w:rsidP="00203BA0">
      <w:pPr>
        <w:pStyle w:val="ListParagraph"/>
        <w:spacing w:after="0" w:line="360" w:lineRule="auto"/>
        <w:ind w:left="1440"/>
        <w:jc w:val="both"/>
        <w:rPr>
          <w:rFonts w:cstheme="minorHAnsi"/>
          <w:b/>
          <w:bCs/>
          <w:sz w:val="24"/>
          <w:szCs w:val="24"/>
        </w:rPr>
      </w:pPr>
    </w:p>
    <w:p w14:paraId="62DA7EE2" w14:textId="54B9FA18" w:rsidR="00B5286E" w:rsidRPr="00203BA0" w:rsidRDefault="00B5286E" w:rsidP="00203BA0">
      <w:pPr>
        <w:spacing w:after="0" w:line="360" w:lineRule="auto"/>
        <w:jc w:val="both"/>
        <w:rPr>
          <w:rFonts w:cstheme="minorHAnsi"/>
          <w:b/>
          <w:bCs/>
          <w:sz w:val="28"/>
          <w:szCs w:val="24"/>
        </w:rPr>
      </w:pPr>
      <w:r w:rsidRPr="00203BA0">
        <w:rPr>
          <w:rFonts w:cstheme="minorHAnsi"/>
          <w:b/>
          <w:bCs/>
          <w:sz w:val="28"/>
          <w:szCs w:val="24"/>
        </w:rPr>
        <w:lastRenderedPageBreak/>
        <w:t>Network Topology between buildings</w:t>
      </w:r>
    </w:p>
    <w:p w14:paraId="52194104" w14:textId="1C13F3B1" w:rsidR="00B5286E" w:rsidRDefault="003F79C4" w:rsidP="00B5286E">
      <w:p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44789575" wp14:editId="4466BC11">
            <wp:extent cx="6050280" cy="5554980"/>
            <wp:effectExtent l="0" t="0" r="762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t-infrastruc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280" cy="555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DBB8" w14:textId="66CCE1C1" w:rsidR="004573CC" w:rsidRDefault="004573CC" w:rsidP="00B5286E">
      <w:p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</w:p>
    <w:p w14:paraId="5CFDA6FE" w14:textId="71FB764E" w:rsidR="004573CC" w:rsidRDefault="004573CC" w:rsidP="003F79C4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Reference:</w:t>
      </w:r>
    </w:p>
    <w:p w14:paraId="039F874C" w14:textId="31E75AD4" w:rsidR="004573CC" w:rsidRDefault="004573CC" w:rsidP="004573CC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4573CC">
        <w:rPr>
          <w:rFonts w:cstheme="minorHAnsi"/>
          <w:b/>
          <w:bCs/>
          <w:sz w:val="24"/>
          <w:szCs w:val="24"/>
        </w:rPr>
        <w:t>SEKTI WICAKSONO</w:t>
      </w:r>
      <w:r w:rsidRPr="004573CC">
        <w:rPr>
          <w:rFonts w:cstheme="minorHAnsi"/>
          <w:sz w:val="24"/>
          <w:szCs w:val="24"/>
        </w:rPr>
        <w:t>, MSC COMPUTER SCIENCE, COCS71175 - IT INFRASTRUCTURE, Staffordshire University</w:t>
      </w:r>
    </w:p>
    <w:p w14:paraId="13944D09" w14:textId="195AA8F4" w:rsidR="004573CC" w:rsidRPr="004573CC" w:rsidRDefault="00203BA0" w:rsidP="004573CC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GitHub</w:t>
      </w:r>
      <w:r w:rsidR="004573CC">
        <w:rPr>
          <w:rFonts w:cstheme="minorHAnsi"/>
          <w:b/>
          <w:bCs/>
          <w:sz w:val="24"/>
          <w:szCs w:val="24"/>
        </w:rPr>
        <w:t xml:space="preserve">: </w:t>
      </w:r>
      <w:hyperlink r:id="rId10" w:history="1">
        <w:r w:rsidR="004573CC">
          <w:rPr>
            <w:rStyle w:val="Hyperlink"/>
          </w:rPr>
          <w:t>https://github.com/sekti92/it_infrastructure</w:t>
        </w:r>
      </w:hyperlink>
    </w:p>
    <w:sectPr w:rsidR="004573CC" w:rsidRPr="004573CC" w:rsidSect="00B5286E">
      <w:pgSz w:w="11906" w:h="16838"/>
      <w:pgMar w:top="993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917AF"/>
    <w:multiLevelType w:val="hybridMultilevel"/>
    <w:tmpl w:val="92D816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B7942"/>
    <w:multiLevelType w:val="hybridMultilevel"/>
    <w:tmpl w:val="2E722D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F78B8"/>
    <w:multiLevelType w:val="hybridMultilevel"/>
    <w:tmpl w:val="B3F2BA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314EB"/>
    <w:multiLevelType w:val="hybridMultilevel"/>
    <w:tmpl w:val="590A6A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9911A1"/>
    <w:multiLevelType w:val="hybridMultilevel"/>
    <w:tmpl w:val="E1C4AA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7E00A0"/>
    <w:multiLevelType w:val="hybridMultilevel"/>
    <w:tmpl w:val="67B65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0NDA0NTK1NDcwM7dQ0lEKTi0uzszPAykwrwUAABAYzCwAAAA="/>
  </w:docVars>
  <w:rsids>
    <w:rsidRoot w:val="00E52693"/>
    <w:rsid w:val="00203BA0"/>
    <w:rsid w:val="002E3112"/>
    <w:rsid w:val="003F79C4"/>
    <w:rsid w:val="004573CC"/>
    <w:rsid w:val="004C4DAC"/>
    <w:rsid w:val="006B2EBD"/>
    <w:rsid w:val="008B31D7"/>
    <w:rsid w:val="00B5286E"/>
    <w:rsid w:val="00BA5659"/>
    <w:rsid w:val="00BC331E"/>
    <w:rsid w:val="00BF2DC6"/>
    <w:rsid w:val="00C31A2D"/>
    <w:rsid w:val="00C64EB7"/>
    <w:rsid w:val="00D710C8"/>
    <w:rsid w:val="00DF6E74"/>
    <w:rsid w:val="00E04754"/>
    <w:rsid w:val="00E07F18"/>
    <w:rsid w:val="00E52693"/>
    <w:rsid w:val="00F664DB"/>
    <w:rsid w:val="00FC1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47C3E"/>
  <w15:chartTrackingRefBased/>
  <w15:docId w15:val="{8B3934ED-075A-4600-95BF-F178545CA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1A2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1A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ekti92/it_infrastructur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5B5B3-1C6D-4A1E-BF03-CC186B32D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9</cp:revision>
  <cp:lastPrinted>2019-12-06T15:34:00Z</cp:lastPrinted>
  <dcterms:created xsi:type="dcterms:W3CDTF">2019-12-02T06:19:00Z</dcterms:created>
  <dcterms:modified xsi:type="dcterms:W3CDTF">2019-12-06T15:34:00Z</dcterms:modified>
</cp:coreProperties>
</file>